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Submitted by Mwamba T. Baker, Kinshasa, Democratic Republic of the Congo</w:t>
      </w:r>
    </w:p>
    <w:p>
      <w:pPr>
        <w:pStyle w:val="BodyText"/>
      </w:pPr>
      <w:r>
        <w:t xml:space="preserve">"Education is the most powerful weapon which you can use to change the world." - Nelson Mandela</w:t>
      </w:r>
    </w:p>
    <w:bookmarkEnd w:id="20"/>
    <w:bookmarkStart w:id="21" w:name="to-the-esteemed-scholarship-committee"/>
    <w:p>
      <w:pPr>
        <w:pStyle w:val="Heading2"/>
      </w:pPr>
      <w:r>
        <w:t xml:space="preserve">To the Esteemed Scholarship Committee,</w:t>
      </w:r>
    </w:p>
    <w:p>
      <w:pPr>
        <w:pStyle w:val="FirstParagraph"/>
      </w:pPr>
      <w:r>
        <w:t xml:space="preserve">October 26, 2023</w:t>
      </w:r>
    </w:p>
    <w:p>
      <w:pPr>
        <w:pStyle w:val="BodyText"/>
      </w:pPr>
      <w:r>
        <w:t xml:space="preserve">Global Education Foundation</w:t>
      </w:r>
    </w:p>
    <w:p>
      <w:pPr>
        <w:pStyle w:val="BodyText"/>
      </w:pPr>
      <w:r>
        <w:t xml:space="preserve">International Scholarship Programs Division</w:t>
      </w:r>
    </w:p>
    <w:p>
      <w:pPr>
        <w:pStyle w:val="BodyText"/>
      </w:pPr>
      <w:r>
        <w:t xml:space="preserve">New York, NY 10001 USA</w:t>
      </w:r>
    </w:p>
    <w:bookmarkEnd w:id="21"/>
    <w:bookmarkStart w:id="22" w:name="Xeca4308403a9b5c68502fd13e442d851bae8321"/>
    <w:p>
      <w:pPr>
        <w:pStyle w:val="Heading2"/>
      </w:pPr>
      <w:r>
        <w:t xml:space="preserve">Subject: Formal Application for Academic Scholarship – Mwamba T. Baker, Kinshasa, DR Congo</w:t>
      </w:r>
    </w:p>
    <w:bookmarkEnd w:id="22"/>
    <w:p>
      <w:pPr>
        <w:pStyle w:val="FirstParagraph"/>
      </w:pPr>
      <w:r>
        <w:t xml:space="preserve">Dear Scholarship Committee,</w:t>
      </w:r>
    </w:p>
    <w:p>
      <w:pPr>
        <w:pStyle w:val="BodyText"/>
      </w:pPr>
      <w:r>
        <w:t xml:space="preserve">I am writing this Scholarship Application Letter with profound respect for the transformative work your foundation has pioneered across vulnerable communities globally. As a young scholar from the vibrant yet challenging urban landscape of DR Congo Kinshasa, I submit my application with unwavering determination to contribute meaningfully to my nation's educational and economic renaissance. My name is Mwamba T. Baker—a Congolese citizen whose life embodies the resilience of Kinshasa's people, and whose academic journey reflects the urgent need for international support in Central Africa.</w:t>
      </w:r>
    </w:p>
    <w:p>
      <w:pPr>
        <w:pStyle w:val="BodyText"/>
      </w:pPr>
      <w:r>
        <w:t xml:space="preserve">My roots are deeply embedded in Kinshasa, where I was born and raised amidst the pulsating energy of Africa's third-largest metropolis. Growing up in a low-income neighborhood near Gombe district, I witnessed daily how educational gaps perpetuate cycles of poverty. My mother, a street vendor selling cassava cakes (a humble form of baking that sustains many families), instilled in me the value of hard work long before I understood academia's power. Despite Kinshasa's cultural richness, our community lacked access to quality STEM education—only 30% of students complete secondary school nationally. As Baker, I am not merely a name but a testament to my family’s legacy of perseverance: my father, a carpenter who built homes for neighbors using hand tools he crafted himself.</w:t>
      </w:r>
    </w:p>
    <w:p>
      <w:pPr>
        <w:pStyle w:val="BodyText"/>
      </w:pPr>
      <w:r>
        <w:t xml:space="preserve">My academic journey in DR Congo Kinshasa has been defined by both struggle and triumph. I graduated top of my class from Lycée Albert II in 2020, earning full honors despite attending school with shared textbooks and no internet access. My passion for agricultural innovation led me to develop a low-cost composting system using local banana peels—reducing waste while improving soil fertility for market gardens near the Congo River. This project earned me a regional science award, yet it also highlighted systemic barriers: I lacked funds to study agriculture at the national university level due to DR Congo's 70% public education budget cut since 2015.</w:t>
      </w:r>
    </w:p>
    <w:p>
      <w:pPr>
        <w:pStyle w:val="BodyText"/>
      </w:pPr>
      <w:r>
        <w:t xml:space="preserve">It is precisely this context that fuels my application for your scholarship. The proposed program aligns perfectly with my vision of creating sustainable agricultural hubs in Kinshasa, particularly through vocational training for youth. I aim to establish "Baker's Green Futures," a community center teaching climate-smart farming techniques and food processing—where young people learn to transform locally grown crops into marketable products like flour and preserves. In DR Congo Kinshasa, where 65% of youth are unemployed, this model would directly address economic exclusion while preserving cultural culinary heritage. Your scholarship would enable me to pursue a Master’s in Agricultural Economics at [University Name], equipping me with skills to scale this initiative beyond my neighborhood.</w:t>
      </w:r>
    </w:p>
    <w:p>
      <w:pPr>
        <w:pStyle w:val="BodyText"/>
      </w:pPr>
      <w:r>
        <w:t xml:space="preserve">I choose your foundation because of its commitment to community-led development in post-conflict regions like DR Congo. Unlike generic scholarships, your program emphasizes local ownership—exactly what our communities require. In Kinshasa, external aid often fails due to cultural disconnect; my project will be designed *by* Congolese youth *for* Congolese youth. For instance, our pilot program in Kisenso district already trained 50 young people in soil health using traditional knowledge paired with modern techniques—a model I'll refine through your scholarship.</w:t>
      </w:r>
    </w:p>
    <w:p>
      <w:pPr>
        <w:pStyle w:val="BodyText"/>
      </w:pPr>
      <w:r>
        <w:t xml:space="preserve">My academic record demonstrates readiness for this challenge: a 3.8/4.0 GPA in environmental science, research published on sustainable farming in the *Journal of African Agriculture*, and leadership as president of Kinshasa Youth for Sustainable Development (KYSDev). I have also volunteered at two community kitchens feeding 200+ children daily—practical experience that taught me how food systems impact education access. Yet without this scholarship, my dream remains unrealized: Kinshasa's public universities charge fees equivalent to 8 months of my mother’s income, and international students face additional hurdles like visa restrictions.</w:t>
      </w:r>
    </w:p>
    <w:p>
      <w:pPr>
        <w:pStyle w:val="BodyText"/>
      </w:pPr>
      <w:r>
        <w:t xml:space="preserve">Consider the broader impact. In DR Congo Kinshasa, every educated youth is a potential catalyst for change. My scholarship would not only transform my life but also empower 200+ community members through "Baker's Green Futures" within five years—creating jobs, reducing malnutrition (affecting 45% of children in Kinshasa), and fostering environmental stewardship. This aligns with the UN Sustainable Development Goals, particularly Goal 4 (Quality Education) and Goal 2 (Zero Hunger). I’ve already secured letters of support from the Kinshasa Municipal Ministry of Agriculture and local NGO Solidarité Jeunesse, confirming our project’s feasibility.</w:t>
      </w:r>
    </w:p>
    <w:p>
      <w:pPr>
        <w:pStyle w:val="BodyText"/>
      </w:pPr>
      <w:r>
        <w:t xml:space="preserve">I understand that selecting a scholarship recipient involves weighing many factors. I offer not just academic merit but cultural intelligence: as Baker, I speak Lingala, French, and Swahili fluently; I navigate Kinshasa's informal markets daily; and my family’s work in community baking (selling *maboke* cakes at local fairs) taught me grassroots economic dynamics. My proposal avoids the "savior complex" prevalent in international development—it begins with what Kinshasa already possesses: resilient people, rich agricultural resources, and untapped potential.</w:t>
      </w:r>
    </w:p>
    <w:p>
      <w:pPr>
        <w:pStyle w:val="BodyText"/>
      </w:pPr>
      <w:r>
        <w:t xml:space="preserve">In closing, I recall a moment last week in Kinshasa’s Ngaliema district: a 10-year-old girl handed me her math notebook with "Baker" written on the cover. "I want to be like you," she said. That moment crystallized why this scholarship matters beyond academia—it is about lighting pathways for generations. In DR Congo Kinshasa, where hope is often scarce, your support would prove that investment in human potential yields dividends for all of us.</w:t>
      </w:r>
    </w:p>
    <w:p>
      <w:pPr>
        <w:pStyle w:val="BodyText"/>
      </w:pPr>
      <w:r>
        <w:t xml:space="preserve">Thank you for considering my Scholarship Application Letter. I welcome the opportunity to discuss how I can contribute to your foundation’s mission and bring tangible change to Kinshasa. My contact details are below, and I have attached all required documentation including academic transcripts, project proposals, and letters of support.</w:t>
      </w:r>
    </w:p>
    <w:p>
      <w:pPr>
        <w:pStyle w:val="BodyText"/>
      </w:pPr>
      <w:r>
        <w:t xml:space="preserve">Respectfully submitted,</w:t>
      </w:r>
    </w:p>
    <w:bookmarkStart w:id="23" w:name="mwamba-t.-baker"/>
    <w:p>
      <w:pPr>
        <w:pStyle w:val="Heading3"/>
      </w:pPr>
      <w:r>
        <w:t xml:space="preserve">Mwamba T. Baker</w:t>
      </w:r>
    </w:p>
    <w:p>
      <w:pPr>
        <w:pStyle w:val="FirstParagraph"/>
      </w:pPr>
      <w:r>
        <w:t xml:space="preserve">Address: Quartier Masina, Kinshasa, DR Congo</w:t>
      </w:r>
    </w:p>
    <w:p>
      <w:pPr>
        <w:pStyle w:val="BodyText"/>
      </w:pPr>
      <w:r>
        <w:t xml:space="preserve">Email: mwamba.baker@kinshasa.edu.cd | Phone: +243 81 123 4567</w:t>
      </w:r>
    </w:p>
    <w:p>
      <w:pPr>
        <w:pStyle w:val="BodyText"/>
      </w:pPr>
      <w:r>
        <w:t xml:space="preserve">LinkedIn: linkedin.com/in/mwambabaker-drc | Website: bakergreenfutures.org</w:t>
      </w:r>
    </w:p>
    <w:bookmarkEnd w:id="23"/>
    <w:p>
      <w:pPr>
        <w:pStyle w:val="BodyText"/>
      </w:pPr>
      <w:r>
        <w:rPr>
          <w:bCs/>
          <w:b/>
        </w:rPr>
        <w:t xml:space="preserve">Attached Documents:</w:t>
      </w:r>
    </w:p>
    <w:p>
      <w:pPr>
        <w:numPr>
          <w:ilvl w:val="0"/>
          <w:numId w:val="1001"/>
        </w:numPr>
        <w:pStyle w:val="Compact"/>
      </w:pPr>
      <w:r>
        <w:t xml:space="preserve">Academic Transcripts (Lycée Albert II, 2017-2020)</w:t>
      </w:r>
    </w:p>
    <w:p>
      <w:pPr>
        <w:numPr>
          <w:ilvl w:val="0"/>
          <w:numId w:val="1001"/>
        </w:numPr>
        <w:pStyle w:val="Compact"/>
      </w:pPr>
      <w:r>
        <w:t xml:space="preserve">Research Publication: "Composting Solutions for Urban Farming in DR Congo" (*Journal of African Agriculture*, 2021)</w:t>
      </w:r>
    </w:p>
    <w:p>
      <w:pPr>
        <w:numPr>
          <w:ilvl w:val="0"/>
          <w:numId w:val="1001"/>
        </w:numPr>
        <w:pStyle w:val="Compact"/>
      </w:pPr>
      <w:r>
        <w:t xml:space="preserve">Liaison Letter from Kinshasa Municipal Ministry of Agriculture</w:t>
      </w:r>
    </w:p>
    <w:p>
      <w:pPr>
        <w:numPr>
          <w:ilvl w:val="0"/>
          <w:numId w:val="1001"/>
        </w:numPr>
        <w:pStyle w:val="Compact"/>
      </w:pPr>
      <w:r>
        <w:t xml:space="preserve">Letters of Support from Solidarité Jeunesse &amp; KYSDev</w:t>
      </w:r>
    </w:p>
    <w:p>
      <w:pPr>
        <w:numPr>
          <w:ilvl w:val="0"/>
          <w:numId w:val="1001"/>
        </w:numPr>
        <w:pStyle w:val="Compact"/>
      </w:pPr>
      <w:r>
        <w:t xml:space="preserve">Project Proposal: "Baker's Green Futures – Sustainable Food Hubs for Kinshasa Youth"</w:t>
      </w:r>
    </w:p>
    <w:p>
      <w:pPr>
        <w:pStyle w:val="FirstParagraph"/>
      </w:pPr>
      <w:r>
        <w:t xml:space="preserve">"In DR Congo Kinshasa, education isn't just about degrees—it's about building bridges between survival and dignity. I am ready to cross that bridge." – Mwamba T. Bak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 DR Congo Kinshasa</dc:title>
  <dc:creator/>
  <dc:language>en</dc:language>
  <cp:keywords/>
  <dcterms:created xsi:type="dcterms:W3CDTF">2026-07-17T18:07:03Z</dcterms:created>
  <dcterms:modified xsi:type="dcterms:W3CDTF">2026-07-17T18:07:03Z</dcterms:modified>
</cp:coreProperties>
</file>

<file path=docProps/custom.xml><?xml version="1.0" encoding="utf-8"?>
<Properties xmlns="http://schemas.openxmlformats.org/officeDocument/2006/custom-properties" xmlns:vt="http://schemas.openxmlformats.org/officeDocument/2006/docPropsVTypes"/>
</file>